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A5B1B" w14:textId="64B42398" w:rsidR="00CF3D91" w:rsidRDefault="00CF3D91">
      <w:pPr>
        <w:rPr>
          <w:lang w:val="en-US"/>
        </w:rPr>
      </w:pPr>
      <w:r>
        <w:rPr>
          <w:lang w:val="en-US"/>
        </w:rPr>
        <w:t>Lists: mutable(changeable) – uses square brackets []</w:t>
      </w:r>
    </w:p>
    <w:p w14:paraId="077A76BE" w14:textId="77A7ECD4" w:rsidR="00F04375" w:rsidRDefault="00CF3D91">
      <w:pPr>
        <w:rPr>
          <w:lang w:val="en-US"/>
        </w:rPr>
      </w:pPr>
      <w:r>
        <w:rPr>
          <w:lang w:val="en-US"/>
        </w:rPr>
        <w:t>Tuple: immutable (not changeable) – uses round brackets ()</w:t>
      </w:r>
    </w:p>
    <w:p w14:paraId="34BAD369" w14:textId="20ACD913" w:rsidR="00CF3D91" w:rsidRDefault="00CF3D91">
      <w:pPr>
        <w:rPr>
          <w:lang w:val="en-US"/>
        </w:rPr>
      </w:pPr>
      <w:r>
        <w:rPr>
          <w:lang w:val="en-US"/>
        </w:rPr>
        <w:t>Tup = (21,36,14,25)</w:t>
      </w:r>
    </w:p>
    <w:p w14:paraId="221080DA" w14:textId="071784A7" w:rsidR="00CF3D91" w:rsidRDefault="00CF3D91">
      <w:pPr>
        <w:rPr>
          <w:lang w:val="en-US"/>
        </w:rPr>
      </w:pPr>
      <w:r>
        <w:rPr>
          <w:lang w:val="en-US"/>
        </w:rPr>
        <w:t>Tup[1]</w:t>
      </w:r>
    </w:p>
    <w:p w14:paraId="2F50E5E4" w14:textId="11341D19" w:rsidR="00CF3D91" w:rsidRDefault="00CF3D91">
      <w:pPr>
        <w:rPr>
          <w:lang w:val="en-US"/>
        </w:rPr>
      </w:pPr>
      <w:r>
        <w:rPr>
          <w:lang w:val="en-US"/>
        </w:rPr>
        <w:t>Tup[1] = 33 – this doesn’t allow assignment</w:t>
      </w:r>
    </w:p>
    <w:p w14:paraId="174D0992" w14:textId="6EAE8D99" w:rsidR="00CF3D91" w:rsidRDefault="00CF3D91">
      <w:pPr>
        <w:rPr>
          <w:lang w:val="en-US"/>
        </w:rPr>
      </w:pPr>
      <w:proofErr w:type="spellStart"/>
      <w:r>
        <w:rPr>
          <w:lang w:val="en-US"/>
        </w:rPr>
        <w:t>Tup.count</w:t>
      </w:r>
      <w:proofErr w:type="spellEnd"/>
      <w:r>
        <w:rPr>
          <w:lang w:val="en-US"/>
        </w:rPr>
        <w:t>/index (we have only two methods)</w:t>
      </w:r>
      <w:r w:rsidR="00154203">
        <w:rPr>
          <w:lang w:val="en-US"/>
        </w:rPr>
        <w:t xml:space="preserve"> – </w:t>
      </w:r>
      <w:r w:rsidR="00154203" w:rsidRPr="00415206">
        <w:rPr>
          <w:b/>
          <w:bCs/>
          <w:u w:val="single"/>
          <w:lang w:val="en-US"/>
        </w:rPr>
        <w:t>clarification of tup</w:t>
      </w:r>
      <w:r w:rsidR="00415206" w:rsidRPr="00415206">
        <w:rPr>
          <w:b/>
          <w:bCs/>
          <w:u w:val="single"/>
          <w:lang w:val="en-US"/>
        </w:rPr>
        <w:t xml:space="preserve"> count</w:t>
      </w:r>
    </w:p>
    <w:p w14:paraId="77436B9E" w14:textId="442D1CCE" w:rsidR="002B51CF" w:rsidRDefault="002B51CF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Iteration in tuple is faster than list, hence it is used to enhance the speed of execution.</w:t>
      </w:r>
    </w:p>
    <w:p w14:paraId="789A12C0" w14:textId="5C24098F" w:rsidR="002B51CF" w:rsidRDefault="002B51CF">
      <w:pPr>
        <w:rPr>
          <w:lang w:val="en-US"/>
        </w:rPr>
      </w:pPr>
      <w:r>
        <w:rPr>
          <w:lang w:val="en-US"/>
        </w:rPr>
        <w:t>Set – simply a collection of unique elements. Which uses {} – different types</w:t>
      </w:r>
    </w:p>
    <w:p w14:paraId="6A7F7B68" w14:textId="18BC97D9" w:rsidR="002B51CF" w:rsidRDefault="002B51CF">
      <w:pPr>
        <w:rPr>
          <w:lang w:val="en-US"/>
        </w:rPr>
      </w:pPr>
      <w:r>
        <w:rPr>
          <w:lang w:val="en-US"/>
        </w:rPr>
        <w:t>Set never follows a sequence – try giving duplicate numbers and print the output</w:t>
      </w:r>
    </w:p>
    <w:p w14:paraId="4D3DFC06" w14:textId="7BA5ADB7" w:rsidR="002B51CF" w:rsidRDefault="002B51CF">
      <w:pPr>
        <w:rPr>
          <w:lang w:val="en-US"/>
        </w:rPr>
      </w:pPr>
      <w:r>
        <w:rPr>
          <w:lang w:val="en-US"/>
        </w:rPr>
        <w:t>Set doesn’t support indexing so if you try s[1] it will give the error.</w:t>
      </w:r>
    </w:p>
    <w:p w14:paraId="49DDB7F3" w14:textId="0ED3138E" w:rsidR="002B51CF" w:rsidRDefault="002B51CF">
      <w:pPr>
        <w:rPr>
          <w:lang w:val="en-US"/>
        </w:rPr>
      </w:pPr>
      <w:r>
        <w:rPr>
          <w:lang w:val="en-US"/>
        </w:rPr>
        <w:t>Explore s.(options)</w:t>
      </w:r>
    </w:p>
    <w:p w14:paraId="52A1E62F" w14:textId="28086A60" w:rsidR="00B02E5B" w:rsidRDefault="00B02E5B">
      <w:pPr>
        <w:pBdr>
          <w:bottom w:val="single" w:sz="6" w:space="1" w:color="auto"/>
        </w:pBdr>
        <w:rPr>
          <w:lang w:val="en-US"/>
        </w:rPr>
      </w:pPr>
    </w:p>
    <w:p w14:paraId="6C9043EB" w14:textId="5A1826CC" w:rsidR="00B02E5B" w:rsidRDefault="00B02E5B">
      <w:pPr>
        <w:rPr>
          <w:lang w:val="en-US"/>
        </w:rPr>
      </w:pPr>
      <w:r>
        <w:rPr>
          <w:lang w:val="en-US"/>
        </w:rPr>
        <w:t>Dictionary – {}: key-value pairs ex: phonebook where we will search with name and phone number</w:t>
      </w:r>
    </w:p>
    <w:p w14:paraId="6B9555F9" w14:textId="3CE1F5F6" w:rsidR="00B02E5B" w:rsidRDefault="00B02E5B">
      <w:pPr>
        <w:rPr>
          <w:lang w:val="en-US"/>
        </w:rPr>
      </w:pPr>
      <w:r>
        <w:rPr>
          <w:lang w:val="en-US"/>
        </w:rPr>
        <w:t xml:space="preserve">Ex : dictionary = {1:’bunny’, 2:’rishi’, </w:t>
      </w:r>
      <w:r w:rsidR="005658C8">
        <w:rPr>
          <w:lang w:val="en-US"/>
        </w:rPr>
        <w:t>5</w:t>
      </w:r>
      <w:r>
        <w:rPr>
          <w:lang w:val="en-US"/>
        </w:rPr>
        <w:t>:’puja’}</w:t>
      </w:r>
    </w:p>
    <w:p w14:paraId="43A5AD31" w14:textId="6AFFEA6D" w:rsidR="005658C8" w:rsidRDefault="005658C8">
      <w:pPr>
        <w:rPr>
          <w:lang w:val="en-US"/>
        </w:rPr>
      </w:pPr>
      <w:r>
        <w:rPr>
          <w:lang w:val="en-US"/>
        </w:rPr>
        <w:t>Dictionary[5]</w:t>
      </w:r>
    </w:p>
    <w:p w14:paraId="581A9D61" w14:textId="5EC103E7" w:rsidR="005658C8" w:rsidRDefault="005658C8" w:rsidP="005658C8">
      <w:pPr>
        <w:rPr>
          <w:lang w:val="en-US"/>
        </w:rPr>
      </w:pPr>
      <w:proofErr w:type="spellStart"/>
      <w:r>
        <w:rPr>
          <w:lang w:val="en-US"/>
        </w:rPr>
        <w:t>Dictionary</w:t>
      </w:r>
      <w:r>
        <w:rPr>
          <w:lang w:val="en-US"/>
        </w:rPr>
        <w:t>.get</w:t>
      </w:r>
      <w:proofErr w:type="spellEnd"/>
      <w:r>
        <w:rPr>
          <w:lang w:val="en-US"/>
        </w:rPr>
        <w:t>(</w:t>
      </w:r>
      <w:r>
        <w:rPr>
          <w:lang w:val="en-US"/>
        </w:rPr>
        <w:t>5</w:t>
      </w:r>
      <w:r>
        <w:rPr>
          <w:lang w:val="en-US"/>
        </w:rPr>
        <w:t>)</w:t>
      </w:r>
    </w:p>
    <w:p w14:paraId="6EB80CD4" w14:textId="2292C791" w:rsidR="005658C8" w:rsidRDefault="005658C8">
      <w:pPr>
        <w:rPr>
          <w:lang w:val="en-US"/>
        </w:rPr>
      </w:pPr>
      <w:proofErr w:type="spellStart"/>
      <w:r>
        <w:rPr>
          <w:lang w:val="en-US"/>
        </w:rPr>
        <w:t>Dictionary.get</w:t>
      </w:r>
      <w:proofErr w:type="spellEnd"/>
      <w:r>
        <w:rPr>
          <w:lang w:val="en-US"/>
        </w:rPr>
        <w:t>(9)</w:t>
      </w:r>
    </w:p>
    <w:p w14:paraId="73FEBA7F" w14:textId="14A38EA3" w:rsidR="00292DCC" w:rsidRDefault="00292DCC">
      <w:pPr>
        <w:rPr>
          <w:lang w:val="en-US"/>
        </w:rPr>
      </w:pPr>
      <w:r>
        <w:rPr>
          <w:lang w:val="en-US"/>
        </w:rPr>
        <w:t>Print(</w:t>
      </w:r>
      <w:proofErr w:type="spellStart"/>
      <w:r>
        <w:rPr>
          <w:lang w:val="en-US"/>
        </w:rPr>
        <w:t>dictionary.get</w:t>
      </w:r>
      <w:proofErr w:type="spellEnd"/>
      <w:r>
        <w:rPr>
          <w:lang w:val="en-US"/>
        </w:rPr>
        <w:t>(9)) – will result in none</w:t>
      </w:r>
    </w:p>
    <w:p w14:paraId="61A3B68A" w14:textId="6137DDD1" w:rsidR="002A5D2F" w:rsidRDefault="002A5D2F">
      <w:pPr>
        <w:rPr>
          <w:lang w:val="en-US"/>
        </w:rPr>
      </w:pPr>
      <w:proofErr w:type="spellStart"/>
      <w:r>
        <w:rPr>
          <w:lang w:val="en-US"/>
        </w:rPr>
        <w:t>Dictionary.get</w:t>
      </w:r>
      <w:proofErr w:type="spellEnd"/>
      <w:r>
        <w:rPr>
          <w:lang w:val="en-US"/>
        </w:rPr>
        <w:t>( 1, ‘not found’)</w:t>
      </w:r>
    </w:p>
    <w:p w14:paraId="37457CDC" w14:textId="4A0994C2" w:rsidR="002A5D2F" w:rsidRDefault="002A5D2F">
      <w:pPr>
        <w:rPr>
          <w:lang w:val="en-US"/>
        </w:rPr>
      </w:pPr>
      <w:proofErr w:type="spellStart"/>
      <w:r>
        <w:rPr>
          <w:lang w:val="en-US"/>
        </w:rPr>
        <w:t>Dictionary.get</w:t>
      </w:r>
      <w:proofErr w:type="spellEnd"/>
      <w:r>
        <w:rPr>
          <w:lang w:val="en-US"/>
        </w:rPr>
        <w:t>(9, ‘not found’) – since 9 is not available with the dictionary it will display not found.</w:t>
      </w:r>
    </w:p>
    <w:p w14:paraId="6C9CB5A2" w14:textId="52F0FBEA" w:rsidR="002A5D2F" w:rsidRDefault="002A5D2F">
      <w:pPr>
        <w:rPr>
          <w:lang w:val="en-US"/>
        </w:rPr>
      </w:pPr>
    </w:p>
    <w:p w14:paraId="01FD27CA" w14:textId="1D714B59" w:rsidR="002A5D2F" w:rsidRDefault="002A5D2F">
      <w:pPr>
        <w:rPr>
          <w:lang w:val="en-US"/>
        </w:rPr>
      </w:pPr>
      <w:r>
        <w:rPr>
          <w:lang w:val="en-US"/>
        </w:rPr>
        <w:t xml:space="preserve">Now let’s create </w:t>
      </w:r>
      <w:r w:rsidR="00417C9C">
        <w:rPr>
          <w:lang w:val="en-US"/>
        </w:rPr>
        <w:t>2 lists and merge them into a dictionary</w:t>
      </w:r>
    </w:p>
    <w:p w14:paraId="319C66A9" w14:textId="1CE5E4B1" w:rsidR="00417C9C" w:rsidRDefault="00417C9C">
      <w:pPr>
        <w:rPr>
          <w:lang w:val="en-US"/>
        </w:rPr>
      </w:pPr>
      <w:r>
        <w:rPr>
          <w:lang w:val="en-US"/>
        </w:rPr>
        <w:t>Keys = [‘</w:t>
      </w:r>
      <w:proofErr w:type="spellStart"/>
      <w:r>
        <w:rPr>
          <w:lang w:val="en-US"/>
        </w:rPr>
        <w:t>uday</w:t>
      </w:r>
      <w:proofErr w:type="spellEnd"/>
      <w:r>
        <w:rPr>
          <w:lang w:val="en-US"/>
        </w:rPr>
        <w:t>’, ‘bunny’, ‘rishi’, ‘puja’]</w:t>
      </w:r>
    </w:p>
    <w:p w14:paraId="3A830F33" w14:textId="5C82DD35" w:rsidR="00417C9C" w:rsidRDefault="00417C9C">
      <w:pPr>
        <w:rPr>
          <w:lang w:val="en-US"/>
        </w:rPr>
      </w:pPr>
      <w:r>
        <w:rPr>
          <w:lang w:val="en-US"/>
        </w:rPr>
        <w:t>Values = [‘python’, ‘java’, ‘c’, ‘</w:t>
      </w:r>
      <w:proofErr w:type="spellStart"/>
      <w:r>
        <w:rPr>
          <w:lang w:val="en-US"/>
        </w:rPr>
        <w:t>cobol</w:t>
      </w:r>
      <w:proofErr w:type="spellEnd"/>
      <w:r>
        <w:rPr>
          <w:lang w:val="en-US"/>
        </w:rPr>
        <w:t>’]</w:t>
      </w:r>
    </w:p>
    <w:p w14:paraId="0CC20B67" w14:textId="3F601460" w:rsidR="00417C9C" w:rsidRDefault="00417C9C">
      <w:pPr>
        <w:rPr>
          <w:lang w:val="en-US"/>
        </w:rPr>
      </w:pPr>
      <w:r>
        <w:rPr>
          <w:lang w:val="en-US"/>
        </w:rPr>
        <w:t xml:space="preserve">Data = </w:t>
      </w:r>
      <w:proofErr w:type="spellStart"/>
      <w:r>
        <w:rPr>
          <w:lang w:val="en-US"/>
        </w:rPr>
        <w:t>dict</w:t>
      </w:r>
      <w:proofErr w:type="spellEnd"/>
      <w:r>
        <w:rPr>
          <w:lang w:val="en-US"/>
        </w:rPr>
        <w:t>(zip(</w:t>
      </w:r>
      <w:proofErr w:type="spellStart"/>
      <w:r>
        <w:rPr>
          <w:lang w:val="en-US"/>
        </w:rPr>
        <w:t>keys,values</w:t>
      </w:r>
      <w:proofErr w:type="spellEnd"/>
      <w:r>
        <w:rPr>
          <w:lang w:val="en-US"/>
        </w:rPr>
        <w:t xml:space="preserve">)) – this will merge the keys and values </w:t>
      </w:r>
    </w:p>
    <w:p w14:paraId="63FA8E93" w14:textId="5A423F14" w:rsidR="00417C9C" w:rsidRDefault="00417C9C">
      <w:pPr>
        <w:rPr>
          <w:lang w:val="en-US"/>
        </w:rPr>
      </w:pPr>
      <w:r>
        <w:rPr>
          <w:lang w:val="en-US"/>
        </w:rPr>
        <w:t xml:space="preserve">Now if we want to add two values </w:t>
      </w:r>
    </w:p>
    <w:p w14:paraId="3A7AD236" w14:textId="1104402C" w:rsidR="00417C9C" w:rsidRDefault="00417C9C">
      <w:pPr>
        <w:rPr>
          <w:lang w:val="en-US"/>
        </w:rPr>
      </w:pPr>
      <w:r>
        <w:rPr>
          <w:lang w:val="en-US"/>
        </w:rPr>
        <w:t>Data[‘</w:t>
      </w:r>
      <w:proofErr w:type="spellStart"/>
      <w:r>
        <w:rPr>
          <w:lang w:val="en-US"/>
        </w:rPr>
        <w:t>sai</w:t>
      </w:r>
      <w:proofErr w:type="spellEnd"/>
      <w:r>
        <w:rPr>
          <w:lang w:val="en-US"/>
        </w:rPr>
        <w:t>’] = ‘bash’</w:t>
      </w:r>
    </w:p>
    <w:p w14:paraId="6B1E817E" w14:textId="41EDF081" w:rsidR="00417C9C" w:rsidRDefault="00417C9C">
      <w:pPr>
        <w:rPr>
          <w:lang w:val="en-US"/>
        </w:rPr>
      </w:pPr>
      <w:r>
        <w:rPr>
          <w:lang w:val="en-US"/>
        </w:rPr>
        <w:t>To delete values – del data [‘</w:t>
      </w:r>
      <w:proofErr w:type="spellStart"/>
      <w:r>
        <w:rPr>
          <w:lang w:val="en-US"/>
        </w:rPr>
        <w:t>uday</w:t>
      </w:r>
      <w:proofErr w:type="spellEnd"/>
      <w:r>
        <w:rPr>
          <w:lang w:val="en-US"/>
        </w:rPr>
        <w:t>’]</w:t>
      </w:r>
    </w:p>
    <w:p w14:paraId="60305303" w14:textId="38ED853D" w:rsidR="00417C9C" w:rsidRDefault="00417C9C">
      <w:pPr>
        <w:rPr>
          <w:lang w:val="en-US"/>
        </w:rPr>
      </w:pPr>
    </w:p>
    <w:p w14:paraId="0B1D4543" w14:textId="138B3C0E" w:rsidR="00417C9C" w:rsidRDefault="00417C9C">
      <w:pPr>
        <w:rPr>
          <w:lang w:val="en-US"/>
        </w:rPr>
      </w:pPr>
      <w:r>
        <w:rPr>
          <w:lang w:val="en-US"/>
        </w:rPr>
        <w:t>We can nest the dictionary inside of another dictionary</w:t>
      </w:r>
    </w:p>
    <w:p w14:paraId="5F8BB2EF" w14:textId="1B245696" w:rsidR="00417C9C" w:rsidRDefault="00B542D5">
      <w:pPr>
        <w:rPr>
          <w:lang w:val="en-US"/>
        </w:rPr>
      </w:pPr>
      <w:r>
        <w:rPr>
          <w:lang w:val="en-US"/>
        </w:rPr>
        <w:t>Prog = {‘</w:t>
      </w:r>
      <w:proofErr w:type="spellStart"/>
      <w:r>
        <w:rPr>
          <w:lang w:val="en-US"/>
        </w:rPr>
        <w:t>JS’:’Atom</w:t>
      </w:r>
      <w:proofErr w:type="spellEnd"/>
      <w:r>
        <w:rPr>
          <w:lang w:val="en-US"/>
        </w:rPr>
        <w:t>’, ‘CS’:’VS’, ‘python’:[‘</w:t>
      </w:r>
      <w:proofErr w:type="spellStart"/>
      <w:r>
        <w:rPr>
          <w:lang w:val="en-US"/>
        </w:rPr>
        <w:t>pycharm</w:t>
      </w:r>
      <w:proofErr w:type="spellEnd"/>
      <w:r>
        <w:rPr>
          <w:lang w:val="en-US"/>
        </w:rPr>
        <w:t>’.’sublime’], ‘java’: {‘JSE’:’</w:t>
      </w:r>
      <w:proofErr w:type="spellStart"/>
      <w:r>
        <w:rPr>
          <w:lang w:val="en-US"/>
        </w:rPr>
        <w:t>Netbeans</w:t>
      </w:r>
      <w:proofErr w:type="spellEnd"/>
      <w:r>
        <w:rPr>
          <w:lang w:val="en-US"/>
        </w:rPr>
        <w:t>’,’</w:t>
      </w:r>
      <w:proofErr w:type="spellStart"/>
      <w:r>
        <w:rPr>
          <w:lang w:val="en-US"/>
        </w:rPr>
        <w:t>JEE’:’Eclipse</w:t>
      </w:r>
      <w:proofErr w:type="spellEnd"/>
      <w:r>
        <w:rPr>
          <w:lang w:val="en-US"/>
        </w:rPr>
        <w:t>’}}</w:t>
      </w:r>
    </w:p>
    <w:p w14:paraId="5C1A7F26" w14:textId="4DBA5892" w:rsidR="00B542D5" w:rsidRDefault="00B542D5">
      <w:pPr>
        <w:rPr>
          <w:lang w:val="en-US"/>
        </w:rPr>
      </w:pPr>
      <w:r>
        <w:rPr>
          <w:lang w:val="en-US"/>
        </w:rPr>
        <w:lastRenderedPageBreak/>
        <w:t>Here we had added a list inside a dictionary and a dictionary inside a dictionary</w:t>
      </w:r>
    </w:p>
    <w:p w14:paraId="00E4AD91" w14:textId="5B43975D" w:rsidR="00B542D5" w:rsidRDefault="00B542D5">
      <w:pPr>
        <w:rPr>
          <w:lang w:val="en-US"/>
        </w:rPr>
      </w:pPr>
      <w:r>
        <w:rPr>
          <w:lang w:val="en-US"/>
        </w:rPr>
        <w:t>now prog[‘JS’] – it should result Atom</w:t>
      </w:r>
    </w:p>
    <w:p w14:paraId="4B12C1B2" w14:textId="1918C3F2" w:rsidR="00B542D5" w:rsidRDefault="00B542D5">
      <w:pPr>
        <w:rPr>
          <w:lang w:val="en-US"/>
        </w:rPr>
      </w:pPr>
      <w:r>
        <w:rPr>
          <w:lang w:val="en-US"/>
        </w:rPr>
        <w:t xml:space="preserve">prog[‘python’] – it should result in </w:t>
      </w:r>
      <w:proofErr w:type="spellStart"/>
      <w:r>
        <w:rPr>
          <w:lang w:val="en-US"/>
        </w:rPr>
        <w:t>pycharm</w:t>
      </w:r>
      <w:proofErr w:type="spellEnd"/>
      <w:r>
        <w:rPr>
          <w:lang w:val="en-US"/>
        </w:rPr>
        <w:t xml:space="preserve"> and sublime</w:t>
      </w:r>
    </w:p>
    <w:p w14:paraId="6621CA6B" w14:textId="658C4861" w:rsidR="00654A85" w:rsidRDefault="00654A85">
      <w:pPr>
        <w:rPr>
          <w:lang w:val="en-US"/>
        </w:rPr>
      </w:pPr>
      <w:r>
        <w:rPr>
          <w:lang w:val="en-US"/>
        </w:rPr>
        <w:t xml:space="preserve">prog[‘java’] – it should display the dictionary </w:t>
      </w:r>
    </w:p>
    <w:p w14:paraId="51C1B15D" w14:textId="0EBE2DDB" w:rsidR="00654A85" w:rsidRDefault="00654A85">
      <w:pPr>
        <w:rPr>
          <w:lang w:val="en-US"/>
        </w:rPr>
      </w:pPr>
    </w:p>
    <w:p w14:paraId="30F1E1B5" w14:textId="7616B073" w:rsidR="00654A85" w:rsidRDefault="00654A85">
      <w:pPr>
        <w:rPr>
          <w:lang w:val="en-US"/>
        </w:rPr>
      </w:pPr>
      <w:r>
        <w:rPr>
          <w:lang w:val="en-US"/>
        </w:rPr>
        <w:t>prog[‘java’][‘JEE’] – it will result in eclipse</w:t>
      </w:r>
    </w:p>
    <w:p w14:paraId="2BC224AE" w14:textId="77777777" w:rsidR="00B542D5" w:rsidRDefault="00B542D5">
      <w:pPr>
        <w:rPr>
          <w:lang w:val="en-US"/>
        </w:rPr>
      </w:pPr>
    </w:p>
    <w:p w14:paraId="7B37DA23" w14:textId="5900DBFC" w:rsidR="00417C9C" w:rsidRDefault="00417C9C">
      <w:pPr>
        <w:rPr>
          <w:lang w:val="en-US"/>
        </w:rPr>
      </w:pPr>
    </w:p>
    <w:p w14:paraId="280E648C" w14:textId="77777777" w:rsidR="00417C9C" w:rsidRDefault="00417C9C">
      <w:pPr>
        <w:rPr>
          <w:lang w:val="en-US"/>
        </w:rPr>
      </w:pPr>
    </w:p>
    <w:p w14:paraId="1F89B4B9" w14:textId="77777777" w:rsidR="00CF3D91" w:rsidRPr="00CF3D91" w:rsidRDefault="00CF3D91">
      <w:pPr>
        <w:rPr>
          <w:lang w:val="en-US"/>
        </w:rPr>
      </w:pPr>
    </w:p>
    <w:sectPr w:rsidR="00CF3D91" w:rsidRPr="00CF3D9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TUws7CwsDQzNjVR0lEKTi0uzszPAykwrAUA+ctl7iwAAAA="/>
  </w:docVars>
  <w:rsids>
    <w:rsidRoot w:val="00CF3D91"/>
    <w:rsid w:val="00154203"/>
    <w:rsid w:val="00292DCC"/>
    <w:rsid w:val="002A5D2F"/>
    <w:rsid w:val="002B51CF"/>
    <w:rsid w:val="00415206"/>
    <w:rsid w:val="00417C9C"/>
    <w:rsid w:val="005658C8"/>
    <w:rsid w:val="00654A85"/>
    <w:rsid w:val="0085338C"/>
    <w:rsid w:val="00A216FD"/>
    <w:rsid w:val="00B02E5B"/>
    <w:rsid w:val="00B542D5"/>
    <w:rsid w:val="00CF3D91"/>
    <w:rsid w:val="00F04375"/>
    <w:rsid w:val="00F3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FF71F"/>
  <w15:chartTrackingRefBased/>
  <w15:docId w15:val="{811BF7D4-6745-420A-A811-362F95D47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epalli, Uday</dc:creator>
  <cp:keywords/>
  <dc:description/>
  <cp:lastModifiedBy>Mannepalli, Uday</cp:lastModifiedBy>
  <cp:revision>4</cp:revision>
  <dcterms:created xsi:type="dcterms:W3CDTF">2022-03-08T13:03:00Z</dcterms:created>
  <dcterms:modified xsi:type="dcterms:W3CDTF">2022-03-08T13:08:00Z</dcterms:modified>
</cp:coreProperties>
</file>